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tommas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lucchese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Peschiera del Garda, VR, Italy Mantova, Province of Mantua, Italy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antova, Province of Mantua, Italy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4/10/2004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82285491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tommasoluc@icloud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5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5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